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8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4.499 (857.918, 951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.32 (471.607, 523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179 (-460.386, -353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59 (-0.564, 49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8 (2.081, 53.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7 (-32.223, 39.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.677 (126.475, 508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62 (145.35, 462.7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615 (-262.106, 234.8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4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3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5 (76.075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1 (50.546, 214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8, 84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676 (613.38, 657.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8.145 (962.952, 1033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.469 (320.809, 40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956 (-44.299, -17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35.081, 33.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61 (-6.637, 66.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24 (-110.376, 116.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315 (-144.336, 314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391 (-173.688, 338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1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3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6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6 (105.16, 288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9 (29.899, 22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535 (54.014, 71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85 (44.786, 60.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85 (-21.47, 1.7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11 (-14.913, -8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2 (-9.533, -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 (0.612, 1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16 (-148.858, -77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94 (-79.639, -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67 (19.556, 124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.381 (313.672, 353.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112 (104.512, 117.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2.269 (-243.053, -20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56 (-30.298, -14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6 (-6.293, 5.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01 (11.905, 31.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937 (-80.311, 52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36 (-31.613, 56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72 (-53.378, 105.7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9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.028 (221.647, 242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.695 (222.357, 243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8 (-13.983, 15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83 (-31.925, -19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5.083, 14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87 (18.609, 41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762 (-345.51, -18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42 (-22.992, 114.4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505 (200.933, 416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.133 (498.08, 538.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.076 (462.047, 500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057 (-64.701, -9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626 (-41.035, -10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74 (-17.96, 26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.885, 57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1 (-448.043, -147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.133 (-44.966, 275.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.043 (193.562, 632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6 (152.669, 170.9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4 (-52.816, -23.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8 (-9.465, 5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3 (7.411, 2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4 (-252.537, -115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2 (-51.104, 62.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746 (100.945, 27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2.496 (2866.261, 3098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66.975 (3139.896, 3394.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.48 (112.259, 4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.337 (143.171, 315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.49 (12.625, 2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0.847 (-247.345, 25.6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2.893 (1692.078, 2833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4.372 (1589.236, 2979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79 (-877.99, 920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547 (184.311, 208.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982 (129.23, 146.7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565 (-73.608, -43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92 (-17.098, -7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5 (-8.166, 6.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6 (3.016, 20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654 (-159.671, -7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75 (-49.682, 61.6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28 (50.669, 192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5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3 (19.341, 9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8 (-74.134, 37.0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76 (290.371, 83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8 (-396.145, 363.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2:05:40Z</dcterms:created>
  <dcterms:modified xsi:type="dcterms:W3CDTF">2024-09-03T12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